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28DB4" w14:textId="077165AF" w:rsidR="00214950" w:rsidRDefault="00214950" w:rsidP="00214950">
      <w:pPr>
        <w:pStyle w:val="FirstParagraph"/>
        <w:jc w:val="center"/>
        <w:rPr>
          <w:rFonts w:ascii="Abadi Extra Light" w:hAnsi="Abadi Extra Light"/>
          <w:b/>
          <w:bCs/>
          <w:sz w:val="40"/>
          <w:szCs w:val="40"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247D2EF8" wp14:editId="1033683C">
            <wp:simplePos x="0" y="0"/>
            <wp:positionH relativeFrom="column">
              <wp:posOffset>1952625</wp:posOffset>
            </wp:positionH>
            <wp:positionV relativeFrom="paragraph">
              <wp:posOffset>-857250</wp:posOffset>
            </wp:positionV>
            <wp:extent cx="2037860" cy="1960351"/>
            <wp:effectExtent l="0" t="0" r="0" b="0"/>
            <wp:wrapNone/>
            <wp:docPr id="1368269719" name="Picture 1" descr="A yellow light bulb with glasses and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269719" name="Picture 1" descr="A yellow light bulb with glasses and text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860" cy="19603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1434BE" w14:textId="77777777" w:rsidR="00214950" w:rsidRPr="00214950" w:rsidRDefault="00214950" w:rsidP="00214950">
      <w:pPr>
        <w:pStyle w:val="BodyText"/>
      </w:pPr>
    </w:p>
    <w:p w14:paraId="30F88356" w14:textId="413D1FC2" w:rsidR="00214950" w:rsidRPr="003656E7" w:rsidRDefault="00905C86" w:rsidP="00214950">
      <w:pPr>
        <w:rPr>
          <w:rFonts w:ascii="Abadi Extra Light" w:hAnsi="Abadi Extra Light"/>
        </w:rPr>
      </w:pPr>
      <w:r w:rsidRPr="00905C86">
        <w:rPr>
          <w:rFonts w:ascii="Abadi Extra Light" w:hAnsi="Abadi Extra Light"/>
          <w:b/>
          <w:bCs/>
          <w:sz w:val="40"/>
          <w:szCs w:val="40"/>
        </w:rPr>
        <w:tab/>
        <w:t>Membership Cancellation or Pause Request Form</w:t>
      </w:r>
      <w:r w:rsidR="00000000">
        <w:rPr>
          <w:rFonts w:ascii="Abadi Extra Light" w:hAnsi="Abadi Extra Light"/>
        </w:rPr>
        <w:pict w14:anchorId="1EE5149C">
          <v:rect id="_x0000_i1025" style="width:0;height:1.5pt" o:hralign="center" o:hrstd="t" o:hr="t"/>
        </w:pict>
      </w:r>
    </w:p>
    <w:p w14:paraId="000D696B" w14:textId="77777777" w:rsidR="00905C86" w:rsidRPr="00A058F0" w:rsidRDefault="00905C86" w:rsidP="00905C86">
      <w:pPr>
        <w:rPr>
          <w:rFonts w:ascii="Abadi Extra Light" w:hAnsi="Abadi Extra Light"/>
          <w:sz w:val="28"/>
          <w:szCs w:val="28"/>
        </w:rPr>
      </w:pPr>
      <w:r w:rsidRPr="00A058F0">
        <w:rPr>
          <w:rFonts w:ascii="Abadi Extra Light" w:hAnsi="Abadi Extra Light"/>
          <w:sz w:val="28"/>
          <w:szCs w:val="28"/>
        </w:rPr>
        <w:t>Please complete this form in full if you wish to request a pause or cancellation of your current membership. Requests must be submitted at least 7 days in advance of the upcoming billing cycle.</w:t>
      </w:r>
    </w:p>
    <w:p w14:paraId="5CF67037" w14:textId="2338CA80" w:rsidR="00905C86" w:rsidRPr="006D05DB" w:rsidRDefault="006D05DB" w:rsidP="006D05DB">
      <w:pPr>
        <w:rPr>
          <w:rFonts w:ascii="Abadi Extra Light" w:hAnsi="Abadi Extra Light"/>
        </w:rPr>
      </w:pPr>
      <w:r>
        <w:rPr>
          <w:rFonts w:ascii="Abadi Extra Light" w:hAnsi="Abadi Extra Light"/>
        </w:rPr>
        <w:t>Student</w:t>
      </w:r>
      <w:r w:rsidR="00905C86" w:rsidRPr="006D05DB">
        <w:rPr>
          <w:rFonts w:ascii="Abadi Extra Light" w:hAnsi="Abadi Extra Light"/>
        </w:rPr>
        <w:t xml:space="preserve"> Name: _________________________________</w:t>
      </w:r>
      <w:r w:rsidRPr="006D05DB">
        <w:rPr>
          <w:rFonts w:ascii="Abadi Extra Light" w:hAnsi="Abadi Extra Light"/>
        </w:rPr>
        <w:t xml:space="preserve"> </w:t>
      </w:r>
      <w:r w:rsidRPr="006D05DB">
        <w:rPr>
          <w:rFonts w:ascii="Abadi Extra Light" w:hAnsi="Abadi Extra Light"/>
        </w:rPr>
        <w:t>Grade Level: ____________</w:t>
      </w:r>
    </w:p>
    <w:p w14:paraId="6DBE7935" w14:textId="49B8BFB6" w:rsidR="00905C86" w:rsidRPr="006D05DB" w:rsidRDefault="006D05DB" w:rsidP="006D05DB">
      <w:pPr>
        <w:rPr>
          <w:rFonts w:ascii="Abadi Extra Light" w:hAnsi="Abadi Extra Light"/>
        </w:rPr>
      </w:pPr>
      <w:r>
        <w:rPr>
          <w:rFonts w:ascii="Abadi Extra Light" w:hAnsi="Abadi Extra Light"/>
        </w:rPr>
        <w:t>Parent/Guardian</w:t>
      </w:r>
      <w:r w:rsidR="00905C86" w:rsidRPr="006D05DB">
        <w:rPr>
          <w:rFonts w:ascii="Abadi Extra Light" w:hAnsi="Abadi Extra Light"/>
        </w:rPr>
        <w:t xml:space="preserve"> Name: ____________________________________________</w:t>
      </w:r>
    </w:p>
    <w:p w14:paraId="1DFA6CE9" w14:textId="48336E0A" w:rsidR="00905C86" w:rsidRPr="006D05DB" w:rsidRDefault="00905C86" w:rsidP="006D05DB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>Phone Number: ________________________________________</w:t>
      </w:r>
    </w:p>
    <w:p w14:paraId="0C63467B" w14:textId="4A270487" w:rsidR="00905C86" w:rsidRPr="006D05DB" w:rsidRDefault="00905C86" w:rsidP="006D05DB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>Email Address: _________________________________________</w:t>
      </w:r>
    </w:p>
    <w:p w14:paraId="4448D704" w14:textId="0F07C42C" w:rsidR="00905C86" w:rsidRPr="00EA3572" w:rsidRDefault="00905C86" w:rsidP="00EA3572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>Current Membership Tier:</w:t>
      </w:r>
      <w:r w:rsidR="00EA3572">
        <w:rPr>
          <w:rFonts w:ascii="Abadi Extra Light" w:hAnsi="Abadi Extra Light"/>
        </w:rPr>
        <w:t xml:space="preserve"> </w:t>
      </w:r>
      <w:r w:rsidRPr="00EA3572">
        <w:rPr>
          <w:rFonts w:ascii="Abadi Extra Light" w:hAnsi="Abadi Extra Light"/>
        </w:rPr>
        <w:t>[ ] Foundations Plan</w:t>
      </w:r>
      <w:r w:rsidR="00013780">
        <w:rPr>
          <w:rFonts w:ascii="Abadi Extra Light" w:hAnsi="Abadi Extra Light"/>
        </w:rPr>
        <w:t xml:space="preserve">     </w:t>
      </w:r>
      <w:r w:rsidRPr="00EA3572">
        <w:rPr>
          <w:rFonts w:ascii="Abadi Extra Light" w:hAnsi="Abadi Extra Light"/>
        </w:rPr>
        <w:t>[ ] Growth Plan</w:t>
      </w:r>
      <w:r w:rsidR="00013780">
        <w:rPr>
          <w:rFonts w:ascii="Abadi Extra Light" w:hAnsi="Abadi Extra Light"/>
        </w:rPr>
        <w:t xml:space="preserve">     </w:t>
      </w:r>
      <w:r w:rsidRPr="00EA3572">
        <w:rPr>
          <w:rFonts w:ascii="Abadi Extra Light" w:hAnsi="Abadi Extra Light"/>
        </w:rPr>
        <w:t>[ ] Mastery Plan</w:t>
      </w:r>
    </w:p>
    <w:p w14:paraId="10EB787E" w14:textId="26E63E4B" w:rsidR="00905C86" w:rsidRPr="00EA3572" w:rsidRDefault="00905C86" w:rsidP="00EA3572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>Request Type:</w:t>
      </w:r>
      <w:r w:rsidR="00EA3572">
        <w:rPr>
          <w:rFonts w:ascii="Abadi Extra Light" w:hAnsi="Abadi Extra Light"/>
        </w:rPr>
        <w:t xml:space="preserve"> </w:t>
      </w:r>
      <w:r w:rsidRPr="00EA3572">
        <w:rPr>
          <w:rFonts w:ascii="Abadi Extra Light" w:hAnsi="Abadi Extra Light"/>
        </w:rPr>
        <w:t>[ ] Pause Membership</w:t>
      </w:r>
      <w:r w:rsidR="00013780">
        <w:rPr>
          <w:rFonts w:ascii="Abadi Extra Light" w:hAnsi="Abadi Extra Light"/>
        </w:rPr>
        <w:t xml:space="preserve">     </w:t>
      </w:r>
      <w:r w:rsidRPr="00EA3572">
        <w:rPr>
          <w:rFonts w:ascii="Abadi Extra Light" w:hAnsi="Abadi Extra Light"/>
        </w:rPr>
        <w:t>[ ] Cancel Membership</w:t>
      </w:r>
    </w:p>
    <w:p w14:paraId="347A2815" w14:textId="77777777" w:rsidR="00905C86" w:rsidRPr="006D05DB" w:rsidRDefault="00905C86" w:rsidP="006D05DB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>Reason for Request:</w:t>
      </w:r>
    </w:p>
    <w:p w14:paraId="4D606AD8" w14:textId="795106DF" w:rsidR="00905C86" w:rsidRPr="00EA3572" w:rsidRDefault="00905C86" w:rsidP="00EA3572">
      <w:pPr>
        <w:spacing w:line="360" w:lineRule="auto"/>
        <w:rPr>
          <w:rFonts w:ascii="Abadi Extra Light" w:hAnsi="Abadi Extra Light"/>
        </w:rPr>
      </w:pPr>
      <w:r w:rsidRPr="00EA3572">
        <w:rPr>
          <w:rFonts w:ascii="Abadi Extra Light" w:hAnsi="Abadi Extra Light"/>
        </w:rPr>
        <w:t>____________________________________________________________________________________________________________________________________</w:t>
      </w:r>
      <w:r w:rsidR="00EA3572" w:rsidRPr="00EA3572">
        <w:rPr>
          <w:rFonts w:ascii="Abadi Extra Light" w:hAnsi="Abadi Extra Light"/>
        </w:rPr>
        <w:t>________________________</w:t>
      </w:r>
    </w:p>
    <w:p w14:paraId="06EFC9AC" w14:textId="77777777" w:rsidR="00905C86" w:rsidRPr="006D05DB" w:rsidRDefault="00905C86" w:rsidP="006D05DB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>If Pausing, Requested Dates of Inactivity:</w:t>
      </w:r>
    </w:p>
    <w:p w14:paraId="38187FDC" w14:textId="1FD30A8B" w:rsidR="00905C86" w:rsidRPr="006D05DB" w:rsidRDefault="00905C86" w:rsidP="006D05DB">
      <w:pPr>
        <w:rPr>
          <w:rFonts w:ascii="Abadi Extra Light" w:hAnsi="Abadi Extra Light"/>
        </w:rPr>
      </w:pPr>
      <w:r w:rsidRPr="006D05DB">
        <w:rPr>
          <w:rFonts w:ascii="Abadi Extra Light" w:hAnsi="Abadi Extra Light"/>
        </w:rPr>
        <w:t xml:space="preserve">Start Date: ________________  </w:t>
      </w:r>
      <w:r w:rsidR="00A058F0">
        <w:rPr>
          <w:rFonts w:ascii="Abadi Extra Light" w:hAnsi="Abadi Extra Light"/>
        </w:rPr>
        <w:t xml:space="preserve">             </w:t>
      </w:r>
      <w:r w:rsidRPr="006D05DB">
        <w:rPr>
          <w:rFonts w:ascii="Abadi Extra Light" w:hAnsi="Abadi Extra Light"/>
        </w:rPr>
        <w:t>Return Date: ________________</w:t>
      </w:r>
    </w:p>
    <w:p w14:paraId="1EEDF37D" w14:textId="77777777" w:rsidR="00905C86" w:rsidRPr="00905C86" w:rsidRDefault="00905C86" w:rsidP="00905C86">
      <w:pPr>
        <w:pStyle w:val="ListParagraph"/>
        <w:rPr>
          <w:rFonts w:ascii="Abadi Extra Light" w:hAnsi="Abadi Extra Light"/>
          <w:sz w:val="28"/>
          <w:szCs w:val="28"/>
        </w:rPr>
      </w:pPr>
    </w:p>
    <w:p w14:paraId="662DA8D6" w14:textId="3DA658E2" w:rsidR="00905C86" w:rsidRPr="00905C86" w:rsidRDefault="00905C86" w:rsidP="00905C86">
      <w:pPr>
        <w:rPr>
          <w:rFonts w:ascii="Abadi Extra Light" w:hAnsi="Abadi Extra Light"/>
          <w:sz w:val="32"/>
          <w:szCs w:val="32"/>
        </w:rPr>
      </w:pPr>
      <w:r w:rsidRPr="00905C86">
        <w:rPr>
          <w:rFonts w:ascii="Abadi Extra Light" w:hAnsi="Abadi Extra Light"/>
          <w:sz w:val="32"/>
          <w:szCs w:val="32"/>
        </w:rPr>
        <w:t>Terms &amp; Conditions Acknowledgment:</w:t>
      </w:r>
    </w:p>
    <w:p w14:paraId="6F45499F" w14:textId="781F298D" w:rsidR="00905C86" w:rsidRPr="00905C86" w:rsidRDefault="00905C86" w:rsidP="00905C86">
      <w:pPr>
        <w:pStyle w:val="ListParagraph"/>
        <w:numPr>
          <w:ilvl w:val="0"/>
          <w:numId w:val="12"/>
        </w:numPr>
        <w:rPr>
          <w:rFonts w:ascii="Abadi Extra Light" w:hAnsi="Abadi Extra Light"/>
        </w:rPr>
      </w:pPr>
      <w:r w:rsidRPr="00905C86">
        <w:rPr>
          <w:rFonts w:ascii="Abadi Extra Light" w:hAnsi="Abadi Extra Light"/>
        </w:rPr>
        <w:t>I understand that this request must be submitted at least 7 days before my next scheduled billing cycle.</w:t>
      </w:r>
    </w:p>
    <w:p w14:paraId="68DCA846" w14:textId="0F0634B6" w:rsidR="00905C86" w:rsidRPr="00905C86" w:rsidRDefault="00905C86" w:rsidP="00905C86">
      <w:pPr>
        <w:pStyle w:val="ListParagraph"/>
        <w:numPr>
          <w:ilvl w:val="0"/>
          <w:numId w:val="12"/>
        </w:numPr>
        <w:rPr>
          <w:rFonts w:ascii="Abadi Extra Light" w:hAnsi="Abadi Extra Light"/>
        </w:rPr>
      </w:pPr>
      <w:r w:rsidRPr="00905C86">
        <w:rPr>
          <w:rFonts w:ascii="Abadi Extra Light" w:hAnsi="Abadi Extra Light"/>
        </w:rPr>
        <w:t>I understand that membership status and re-enrollment will be based on availability if paused.</w:t>
      </w:r>
    </w:p>
    <w:p w14:paraId="74307EA9" w14:textId="77777777" w:rsidR="00905C86" w:rsidRPr="00905C86" w:rsidRDefault="00905C86" w:rsidP="00905C86">
      <w:pPr>
        <w:pStyle w:val="ListParagraph"/>
        <w:numPr>
          <w:ilvl w:val="0"/>
          <w:numId w:val="12"/>
        </w:numPr>
        <w:rPr>
          <w:rFonts w:ascii="Abadi Extra Light" w:hAnsi="Abadi Extra Light"/>
        </w:rPr>
      </w:pPr>
      <w:r w:rsidRPr="00905C86">
        <w:rPr>
          <w:rFonts w:ascii="Abadi Extra Light" w:hAnsi="Abadi Extra Light"/>
        </w:rPr>
        <w:t>I acknowledge that rescheduling options are not guaranteed, but efforts will be made to accommodate my request.</w:t>
      </w:r>
    </w:p>
    <w:p w14:paraId="0378158E" w14:textId="77777777" w:rsidR="00905C86" w:rsidRPr="00905C86" w:rsidRDefault="00905C86" w:rsidP="00A058F0">
      <w:pPr>
        <w:pStyle w:val="ListParagraph"/>
        <w:rPr>
          <w:rFonts w:ascii="Abadi Extra Light" w:hAnsi="Abadi Extra Light"/>
        </w:rPr>
      </w:pPr>
    </w:p>
    <w:p w14:paraId="1C98A107" w14:textId="18824ABA" w:rsidR="00B168A2" w:rsidRPr="00905C86" w:rsidRDefault="00905C86" w:rsidP="00A058F0">
      <w:r w:rsidRPr="00A058F0">
        <w:rPr>
          <w:rFonts w:ascii="Abadi Extra Light" w:hAnsi="Abadi Extra Light"/>
        </w:rPr>
        <w:t>Signature: ___________________________________________</w:t>
      </w:r>
      <w:r w:rsidR="00A058F0">
        <w:rPr>
          <w:rFonts w:ascii="Abadi Extra Light" w:hAnsi="Abadi Extra Light"/>
        </w:rPr>
        <w:t xml:space="preserve">   </w:t>
      </w:r>
      <w:r w:rsidRPr="00A058F0">
        <w:rPr>
          <w:rFonts w:ascii="Abadi Extra Light" w:hAnsi="Abadi Extra Light"/>
        </w:rPr>
        <w:t>Date: _______________</w:t>
      </w:r>
    </w:p>
    <w:sectPr w:rsidR="00B168A2" w:rsidRPr="00905C8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48A8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F11F20"/>
    <w:multiLevelType w:val="hybridMultilevel"/>
    <w:tmpl w:val="1B2CD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16420"/>
    <w:multiLevelType w:val="hybridMultilevel"/>
    <w:tmpl w:val="BE18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63115"/>
    <w:multiLevelType w:val="hybridMultilevel"/>
    <w:tmpl w:val="85544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D3D86"/>
    <w:multiLevelType w:val="hybridMultilevel"/>
    <w:tmpl w:val="F9747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C43F6"/>
    <w:multiLevelType w:val="hybridMultilevel"/>
    <w:tmpl w:val="438A8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D4A41"/>
    <w:multiLevelType w:val="hybridMultilevel"/>
    <w:tmpl w:val="88F0D660"/>
    <w:lvl w:ilvl="0" w:tplc="B2FE2A92">
      <w:numFmt w:val="bullet"/>
      <w:lvlText w:val="-"/>
      <w:lvlJc w:val="left"/>
      <w:pPr>
        <w:ind w:left="720" w:hanging="360"/>
      </w:pPr>
      <w:rPr>
        <w:rFonts w:ascii="Abadi Extra Light" w:eastAsiaTheme="minorHAnsi" w:hAnsi="Abadi Extra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7A15F9"/>
    <w:multiLevelType w:val="hybridMultilevel"/>
    <w:tmpl w:val="DDF2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39446B"/>
    <w:multiLevelType w:val="hybridMultilevel"/>
    <w:tmpl w:val="5238A162"/>
    <w:lvl w:ilvl="0" w:tplc="EA4263CE">
      <w:numFmt w:val="bullet"/>
      <w:lvlText w:val="-"/>
      <w:lvlJc w:val="left"/>
      <w:pPr>
        <w:ind w:left="720" w:hanging="360"/>
      </w:pPr>
      <w:rPr>
        <w:rFonts w:ascii="Abadi Extra Light" w:eastAsiaTheme="minorHAnsi" w:hAnsi="Abadi Extra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604E1"/>
    <w:multiLevelType w:val="hybridMultilevel"/>
    <w:tmpl w:val="0D908FBC"/>
    <w:lvl w:ilvl="0" w:tplc="1AFA69E6">
      <w:numFmt w:val="bullet"/>
      <w:lvlText w:val="-"/>
      <w:lvlJc w:val="left"/>
      <w:pPr>
        <w:ind w:left="720" w:hanging="360"/>
      </w:pPr>
      <w:rPr>
        <w:rFonts w:ascii="Abadi Extra Light" w:eastAsiaTheme="minorHAnsi" w:hAnsi="Abadi Extra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67DF3"/>
    <w:multiLevelType w:val="hybridMultilevel"/>
    <w:tmpl w:val="2F58B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40061"/>
    <w:multiLevelType w:val="hybridMultilevel"/>
    <w:tmpl w:val="6F78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8C55D1"/>
    <w:multiLevelType w:val="hybridMultilevel"/>
    <w:tmpl w:val="170A4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50900">
    <w:abstractNumId w:val="0"/>
  </w:num>
  <w:num w:numId="2" w16cid:durableId="208420737">
    <w:abstractNumId w:val="11"/>
  </w:num>
  <w:num w:numId="3" w16cid:durableId="1567304465">
    <w:abstractNumId w:val="10"/>
  </w:num>
  <w:num w:numId="4" w16cid:durableId="753285041">
    <w:abstractNumId w:val="7"/>
  </w:num>
  <w:num w:numId="5" w16cid:durableId="1250847920">
    <w:abstractNumId w:val="12"/>
  </w:num>
  <w:num w:numId="6" w16cid:durableId="1982223463">
    <w:abstractNumId w:val="4"/>
  </w:num>
  <w:num w:numId="7" w16cid:durableId="502939381">
    <w:abstractNumId w:val="8"/>
  </w:num>
  <w:num w:numId="8" w16cid:durableId="23949083">
    <w:abstractNumId w:val="5"/>
  </w:num>
  <w:num w:numId="9" w16cid:durableId="1437092499">
    <w:abstractNumId w:val="3"/>
  </w:num>
  <w:num w:numId="10" w16cid:durableId="791703758">
    <w:abstractNumId w:val="6"/>
  </w:num>
  <w:num w:numId="11" w16cid:durableId="912159951">
    <w:abstractNumId w:val="1"/>
  </w:num>
  <w:num w:numId="12" w16cid:durableId="1158886046">
    <w:abstractNumId w:val="2"/>
  </w:num>
  <w:num w:numId="13" w16cid:durableId="928957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68A2"/>
    <w:rsid w:val="0000072F"/>
    <w:rsid w:val="00012484"/>
    <w:rsid w:val="00013780"/>
    <w:rsid w:val="00014FA6"/>
    <w:rsid w:val="00092762"/>
    <w:rsid w:val="000D69A9"/>
    <w:rsid w:val="00143CA7"/>
    <w:rsid w:val="00214950"/>
    <w:rsid w:val="002579BF"/>
    <w:rsid w:val="00296227"/>
    <w:rsid w:val="003F2AA9"/>
    <w:rsid w:val="006D05DB"/>
    <w:rsid w:val="006D2361"/>
    <w:rsid w:val="0073165E"/>
    <w:rsid w:val="007F1017"/>
    <w:rsid w:val="0080469F"/>
    <w:rsid w:val="008A3D9D"/>
    <w:rsid w:val="008B1B12"/>
    <w:rsid w:val="00905C86"/>
    <w:rsid w:val="009D6687"/>
    <w:rsid w:val="00A058F0"/>
    <w:rsid w:val="00AE39F6"/>
    <w:rsid w:val="00B168A2"/>
    <w:rsid w:val="00B2032D"/>
    <w:rsid w:val="00BE5F95"/>
    <w:rsid w:val="00CA4514"/>
    <w:rsid w:val="00CA7000"/>
    <w:rsid w:val="00E6620D"/>
    <w:rsid w:val="00EA3572"/>
    <w:rsid w:val="00EB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3EA6F"/>
  <w15:docId w15:val="{55BEF3FC-59C8-48A5-8C08-B85D2CBF2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CA700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0D69A9"/>
    <w:pPr>
      <w:ind w:left="720"/>
      <w:contextualSpacing/>
    </w:pPr>
  </w:style>
  <w:style w:type="table" w:styleId="PlainTable3">
    <w:name w:val="Plain Table 3"/>
    <w:basedOn w:val="TableNormal"/>
    <w:rsid w:val="006D23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2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inic Zaccardo</dc:creator>
  <cp:keywords/>
  <cp:lastModifiedBy>Dominic Zaccardo</cp:lastModifiedBy>
  <cp:revision>8</cp:revision>
  <cp:lastPrinted>2025-07-25T22:42:00Z</cp:lastPrinted>
  <dcterms:created xsi:type="dcterms:W3CDTF">2025-07-25T22:44:00Z</dcterms:created>
  <dcterms:modified xsi:type="dcterms:W3CDTF">2025-07-25T23:00:00Z</dcterms:modified>
</cp:coreProperties>
</file>